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E471B" w:rsidRDefault="0022236A" w:rsidP="0022236A">
      <w:pPr>
        <w:jc w:val="center"/>
      </w:pPr>
      <w:r>
        <w:rPr>
          <w:rFonts w:hint="eastAsia"/>
        </w:rPr>
        <w:t>As</w:t>
      </w:r>
      <w:r>
        <w:t>signment 4 (Generics)</w:t>
      </w:r>
    </w:p>
    <w:p w:rsidR="0022236A" w:rsidRDefault="0022236A" w:rsidP="0022236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D</w:t>
      </w:r>
      <w:r>
        <w:t>escribe the problem generics address.</w:t>
      </w:r>
    </w:p>
    <w:p w:rsidR="0022236A" w:rsidRDefault="0022236A" w:rsidP="0022236A">
      <w:pPr>
        <w:pStyle w:val="ListParagraph"/>
        <w:ind w:leftChars="0"/>
        <w:rPr>
          <w:rFonts w:hint="eastAsia"/>
        </w:rPr>
      </w:pPr>
      <w:r>
        <w:rPr>
          <w:rFonts w:hint="eastAsia"/>
        </w:rPr>
        <w:t>A</w:t>
      </w:r>
      <w:r>
        <w:t>ns: Generics solves the problem of having to use loosely typed object.</w:t>
      </w:r>
    </w:p>
    <w:p w:rsidR="0022236A" w:rsidRDefault="0022236A" w:rsidP="0022236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H</w:t>
      </w:r>
      <w:r>
        <w:t>ow would you create a list of strings, using the generic list class.</w:t>
      </w:r>
    </w:p>
    <w:p w:rsidR="0022236A" w:rsidRDefault="0022236A" w:rsidP="0022236A">
      <w:pPr>
        <w:pStyle w:val="ListParagraph"/>
        <w:ind w:leftChars="0"/>
      </w:pPr>
      <w:r>
        <w:rPr>
          <w:rFonts w:hint="eastAsia"/>
        </w:rPr>
        <w:t>A</w:t>
      </w:r>
      <w:r>
        <w:t xml:space="preserve">ns: </w:t>
      </w:r>
      <w:r w:rsidR="00D009EC">
        <w:t xml:space="preserve">List&lt;string&gt; </w:t>
      </w:r>
      <w:proofErr w:type="spellStart"/>
      <w:r w:rsidR="00D009EC">
        <w:t>stringList</w:t>
      </w:r>
      <w:proofErr w:type="spellEnd"/>
      <w:r w:rsidR="00D009EC">
        <w:t xml:space="preserve"> = new List&lt;string</w:t>
      </w:r>
      <w:proofErr w:type="gramStart"/>
      <w:r w:rsidR="00D009EC">
        <w:t>&gt;(</w:t>
      </w:r>
      <w:proofErr w:type="gramEnd"/>
      <w:r w:rsidR="00D009EC">
        <w:t>);</w:t>
      </w:r>
    </w:p>
    <w:p w:rsidR="00D009EC" w:rsidRDefault="00D009EC" w:rsidP="00D009EC">
      <w:pPr>
        <w:pStyle w:val="ListParagraph"/>
        <w:numPr>
          <w:ilvl w:val="0"/>
          <w:numId w:val="1"/>
        </w:numPr>
        <w:ind w:leftChars="0"/>
      </w:pPr>
      <w:r w:rsidRPr="00D009EC">
        <w:t>How many generic type parameters does the Dictionary class have?</w:t>
      </w:r>
    </w:p>
    <w:p w:rsidR="00D009EC" w:rsidRDefault="00D009EC" w:rsidP="00D009EC">
      <w:pPr>
        <w:pStyle w:val="ListParagraph"/>
        <w:ind w:leftChars="0"/>
      </w:pPr>
      <w:r>
        <w:rPr>
          <w:rFonts w:hint="eastAsia"/>
        </w:rPr>
        <w:t>A</w:t>
      </w:r>
      <w:r>
        <w:t xml:space="preserve">ns: </w:t>
      </w:r>
      <w:r w:rsidRPr="00D009EC">
        <w:t>Dictionary&lt;</w:t>
      </w:r>
      <w:proofErr w:type="spellStart"/>
      <w:proofErr w:type="gramStart"/>
      <w:r w:rsidRPr="00D009EC">
        <w:t>TKey,TValue</w:t>
      </w:r>
      <w:proofErr w:type="spellEnd"/>
      <w:proofErr w:type="gramEnd"/>
      <w:r w:rsidRPr="00D009EC">
        <w:t xml:space="preserve">&gt; generic type has two type parameters, </w:t>
      </w:r>
      <w:proofErr w:type="spellStart"/>
      <w:r w:rsidRPr="00D009EC">
        <w:t>TKey</w:t>
      </w:r>
      <w:proofErr w:type="spellEnd"/>
      <w:r w:rsidRPr="00D009EC">
        <w:t xml:space="preserve"> and TValue</w:t>
      </w:r>
    </w:p>
    <w:p w:rsidR="009B751D" w:rsidRDefault="009B751D" w:rsidP="009B751D">
      <w:pPr>
        <w:pStyle w:val="ListParagraph"/>
        <w:numPr>
          <w:ilvl w:val="0"/>
          <w:numId w:val="1"/>
        </w:numPr>
        <w:ind w:leftChars="0"/>
      </w:pPr>
      <w:r>
        <w:t xml:space="preserve">When a generic class has multiple type parameters, they must all match. Ans: </w:t>
      </w:r>
      <w:r>
        <w:rPr>
          <w:rFonts w:hint="eastAsia"/>
        </w:rPr>
        <w:t>F</w:t>
      </w:r>
      <w:r>
        <w:t>alse</w:t>
      </w:r>
    </w:p>
    <w:p w:rsidR="009B751D" w:rsidRDefault="009B751D" w:rsidP="009B751D">
      <w:pPr>
        <w:pStyle w:val="ListParagraph"/>
        <w:numPr>
          <w:ilvl w:val="0"/>
          <w:numId w:val="1"/>
        </w:numPr>
        <w:ind w:leftChars="0"/>
      </w:pPr>
      <w:r w:rsidRPr="009B751D">
        <w:t>What method is used to add items to a List object?</w:t>
      </w:r>
    </w:p>
    <w:p w:rsidR="009B751D" w:rsidRDefault="009B751D" w:rsidP="009B751D">
      <w:pPr>
        <w:pStyle w:val="ListParagraph"/>
        <w:ind w:leftChars="0"/>
      </w:pPr>
      <w:r>
        <w:rPr>
          <w:rFonts w:hint="eastAsia"/>
        </w:rPr>
        <w:t>A</w:t>
      </w:r>
      <w:r>
        <w:t xml:space="preserve">ns: </w:t>
      </w:r>
      <w:proofErr w:type="spellStart"/>
      <w:r>
        <w:t>listObject.Add</w:t>
      </w:r>
      <w:proofErr w:type="spellEnd"/>
      <w:r>
        <w:t>(T</w:t>
      </w:r>
      <w:proofErr w:type="gramStart"/>
      <w:r>
        <w:t>);</w:t>
      </w:r>
      <w:proofErr w:type="gramEnd"/>
    </w:p>
    <w:p w:rsidR="009B751D" w:rsidRDefault="009B751D" w:rsidP="009B751D">
      <w:pPr>
        <w:pStyle w:val="ListParagraph"/>
        <w:numPr>
          <w:ilvl w:val="0"/>
          <w:numId w:val="1"/>
        </w:numPr>
        <w:ind w:leftChars="0"/>
      </w:pPr>
      <w:r w:rsidRPr="009B751D">
        <w:t xml:space="preserve">Name two methods that cause items to be removed from a </w:t>
      </w:r>
      <w:proofErr w:type="gramStart"/>
      <w:r w:rsidRPr="009B751D">
        <w:t>List</w:t>
      </w:r>
      <w:proofErr w:type="gramEnd"/>
    </w:p>
    <w:p w:rsidR="009B751D" w:rsidRDefault="009B751D" w:rsidP="009B751D">
      <w:pPr>
        <w:pStyle w:val="ListParagraph"/>
        <w:ind w:leftChars="0"/>
      </w:pPr>
      <w:r>
        <w:t xml:space="preserve">Ans: </w:t>
      </w:r>
    </w:p>
    <w:p w:rsidR="009B751D" w:rsidRDefault="009B751D" w:rsidP="009B751D">
      <w:pPr>
        <w:pStyle w:val="ListParagraph"/>
        <w:numPr>
          <w:ilvl w:val="0"/>
          <w:numId w:val="2"/>
        </w:numPr>
        <w:ind w:leftChars="0"/>
      </w:pPr>
      <w:proofErr w:type="spellStart"/>
      <w:r>
        <w:rPr>
          <w:rFonts w:hint="eastAsia"/>
        </w:rPr>
        <w:t>l</w:t>
      </w:r>
      <w:r>
        <w:t>istObject.RemoveAll</w:t>
      </w:r>
      <w:proofErr w:type="spellEnd"/>
      <w:r>
        <w:t>(</w:t>
      </w:r>
      <w:proofErr w:type="gramStart"/>
      <w:r>
        <w:t>);</w:t>
      </w:r>
      <w:proofErr w:type="gramEnd"/>
    </w:p>
    <w:p w:rsidR="009B751D" w:rsidRDefault="009B751D" w:rsidP="009B751D">
      <w:pPr>
        <w:pStyle w:val="ListParagraph"/>
        <w:numPr>
          <w:ilvl w:val="0"/>
          <w:numId w:val="2"/>
        </w:numPr>
        <w:ind w:leftChars="0"/>
      </w:pPr>
      <w:proofErr w:type="spellStart"/>
      <w:r>
        <w:t>listObject.RemoveAt</w:t>
      </w:r>
      <w:proofErr w:type="spellEnd"/>
      <w:r>
        <w:t>(index</w:t>
      </w:r>
      <w:proofErr w:type="gramStart"/>
      <w:r>
        <w:t>);</w:t>
      </w:r>
      <w:proofErr w:type="gramEnd"/>
    </w:p>
    <w:p w:rsidR="009B751D" w:rsidRDefault="009B751D" w:rsidP="009B751D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H</w:t>
      </w:r>
      <w:r>
        <w:t xml:space="preserve">ow do you indicate that a class has a generic </w:t>
      </w:r>
      <w:proofErr w:type="gramStart"/>
      <w:r>
        <w:t>type</w:t>
      </w:r>
      <w:proofErr w:type="gramEnd"/>
      <w:r>
        <w:t xml:space="preserve"> parameter?</w:t>
      </w:r>
    </w:p>
    <w:p w:rsidR="009B751D" w:rsidRDefault="00D928EA" w:rsidP="009B751D">
      <w:pPr>
        <w:pStyle w:val="ListParagraph"/>
        <w:ind w:leftChars="0"/>
      </w:pPr>
      <w:r>
        <w:rPr>
          <w:rFonts w:hint="eastAsia"/>
        </w:rPr>
        <w:t>A</w:t>
      </w:r>
      <w:r>
        <w:t>ns: By convention, we use T to indicate a generic class.</w:t>
      </w:r>
    </w:p>
    <w:p w:rsidR="00D928EA" w:rsidRDefault="00D928EA" w:rsidP="00D928E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G</w:t>
      </w:r>
      <w:r>
        <w:t xml:space="preserve">eneric classes can only have one generic </w:t>
      </w:r>
      <w:proofErr w:type="gramStart"/>
      <w:r>
        <w:t>type</w:t>
      </w:r>
      <w:proofErr w:type="gramEnd"/>
      <w:r>
        <w:t xml:space="preserve"> parameter. Ans: False</w:t>
      </w:r>
    </w:p>
    <w:p w:rsidR="00D928EA" w:rsidRDefault="00D928EA" w:rsidP="00D928EA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G</w:t>
      </w:r>
      <w:r>
        <w:t>eneric type constraints limit what can be use for the generic type. Ans: True</w:t>
      </w:r>
    </w:p>
    <w:p w:rsidR="00D928EA" w:rsidRDefault="00D928EA" w:rsidP="00D928EA">
      <w:pPr>
        <w:pStyle w:val="ListParagraph"/>
        <w:numPr>
          <w:ilvl w:val="0"/>
          <w:numId w:val="1"/>
        </w:numPr>
        <w:ind w:leftChars="0"/>
        <w:rPr>
          <w:rFonts w:hint="eastAsia"/>
        </w:rPr>
      </w:pPr>
      <w:r>
        <w:rPr>
          <w:rFonts w:hint="eastAsia"/>
        </w:rPr>
        <w:t>C</w:t>
      </w:r>
      <w:r>
        <w:t>onstraints let you use the methods of the thing you are constraining to. Ans: False</w:t>
      </w:r>
    </w:p>
    <w:sectPr w:rsidR="00D928EA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1123C"/>
    <w:multiLevelType w:val="hybridMultilevel"/>
    <w:tmpl w:val="9BAA5E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D5A7E7D"/>
    <w:multiLevelType w:val="hybridMultilevel"/>
    <w:tmpl w:val="B8E4716C"/>
    <w:lvl w:ilvl="0" w:tplc="81B2170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117333949">
    <w:abstractNumId w:val="0"/>
  </w:num>
  <w:num w:numId="2" w16cid:durableId="14253042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ExN7M0NLOwMDVX0lEKTi0uzszPAykwrAUAn2f1kywAAAA="/>
  </w:docVars>
  <w:rsids>
    <w:rsidRoot w:val="0022236A"/>
    <w:rsid w:val="0022236A"/>
    <w:rsid w:val="008D5120"/>
    <w:rsid w:val="009B751D"/>
    <w:rsid w:val="009E471B"/>
    <w:rsid w:val="00D009EC"/>
    <w:rsid w:val="00D9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DCAA9"/>
  <w15:chartTrackingRefBased/>
  <w15:docId w15:val="{CC17661D-B0ED-4E8A-A490-C32FCC13F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36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4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1</cp:revision>
  <dcterms:created xsi:type="dcterms:W3CDTF">2023-02-23T16:47:00Z</dcterms:created>
  <dcterms:modified xsi:type="dcterms:W3CDTF">2023-02-24T23:41:00Z</dcterms:modified>
</cp:coreProperties>
</file>